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ti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MacBuGuideStaticData_2791H"/>
    <w:bookmarkStart w:id="1" w:name="_MacBuGuideStaticData_11164V"/>
    <w:bookmarkStart w:id="2" w:name="_MacBuGuideStaticData_6308V"/>
    <w:bookmarkStart w:id="3" w:name="_MacBuGuideStaticData_1102H"/>
    <w:bookmarkStart w:id="4" w:name="_GoBack"/>
    <w:bookmarkEnd w:id="4"/>
    <w:p w:rsidR="00523797" w:rsidRPr="00CE72DD" w:rsidRDefault="00D02666" w:rsidP="007638FA">
      <w:pPr>
        <w:pStyle w:val="UCSubBody"/>
        <w:ind w:left="90" w:hanging="90"/>
        <w:rPr>
          <w:rStyle w:val="UCSubHead"/>
          <w:rFonts w:cs="Arial"/>
          <w:sz w:val="40"/>
          <w:szCs w:val="40"/>
        </w:rPr>
      </w:pPr>
      <w:r w:rsidRPr="00CE72DD">
        <w:rPr>
          <w:rStyle w:val="UCSubHead"/>
          <w:noProof/>
          <w:sz w:val="40"/>
          <w:szCs w:val="40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B3C04F" wp14:editId="0F63A4C0">
                <wp:simplePos x="0" y="0"/>
                <wp:positionH relativeFrom="page">
                  <wp:posOffset>624840</wp:posOffset>
                </wp:positionH>
                <wp:positionV relativeFrom="page">
                  <wp:posOffset>1249680</wp:posOffset>
                </wp:positionV>
                <wp:extent cx="3208020" cy="3535680"/>
                <wp:effectExtent l="0" t="0" r="1143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020" cy="353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3912" w:rsidRPr="007E5313" w:rsidRDefault="00183912" w:rsidP="00A84C92">
                            <w:pPr>
                              <w:pStyle w:val="UCHead43"/>
                              <w:rPr>
                                <w:sz w:val="40"/>
                                <w:szCs w:val="40"/>
                              </w:rPr>
                            </w:pPr>
                            <w:r w:rsidRPr="007E5313">
                              <w:rPr>
                                <w:sz w:val="40"/>
                                <w:szCs w:val="40"/>
                              </w:rPr>
                              <w:t>The LaSA Speaker Series Presents:</w:t>
                            </w:r>
                          </w:p>
                          <w:p w:rsidR="00B24271" w:rsidRDefault="00183912" w:rsidP="00A84C92">
                            <w:pPr>
                              <w:pStyle w:val="UCHead43"/>
                              <w:rPr>
                                <w:sz w:val="44"/>
                                <w:szCs w:val="44"/>
                              </w:rPr>
                            </w:pPr>
                            <w:r w:rsidRPr="00183912">
                              <w:rPr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E27472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1B335574" wp14:editId="1B62150A">
                                  <wp:extent cx="2457450" cy="793750"/>
                                  <wp:effectExtent l="0" t="0" r="0" b="6350"/>
                                  <wp:docPr id="113" name="Picture 113" descr="11 de diciembre: última actividad del ciclo 2018 de Charlas de Café |  Unidad Reguladora y de Control de Datos Personal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11 de diciembre: última actividad del ciclo 2018 de Charlas de Café |  Unidad Reguladora y de Control de Datos Personal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1" r:link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257" t="23489" r="6307" b="1403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8351" cy="7940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24271" w:rsidRPr="007E5313" w:rsidRDefault="00E27472" w:rsidP="00A84C92">
                            <w:pPr>
                              <w:pStyle w:val="UCHead43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Dr. </w:t>
                            </w:r>
                            <w:r w:rsidR="005E66B3">
                              <w:rPr>
                                <w:b/>
                                <w:sz w:val="44"/>
                                <w:szCs w:val="44"/>
                              </w:rPr>
                              <w:t>Theresa Maldonado</w:t>
                            </w:r>
                          </w:p>
                          <w:p w:rsidR="005E66B3" w:rsidRDefault="005E66B3" w:rsidP="00A84C92">
                            <w:pPr>
                              <w:pStyle w:val="UCHead43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Vice President</w:t>
                            </w:r>
                            <w:r w:rsidR="00B24271" w:rsidRPr="00B2427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B24271" w:rsidRDefault="00353804" w:rsidP="00A84C92">
                            <w:pPr>
                              <w:pStyle w:val="UCHead43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Office of </w:t>
                            </w:r>
                            <w:r w:rsidR="005E66B3">
                              <w:rPr>
                                <w:sz w:val="28"/>
                                <w:szCs w:val="28"/>
                              </w:rPr>
                              <w:t>Research and Innovation</w:t>
                            </w:r>
                          </w:p>
                          <w:p w:rsidR="00183912" w:rsidRDefault="00183912" w:rsidP="00A84C92">
                            <w:pPr>
                              <w:pStyle w:val="UCHead43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83912" w:rsidRPr="00B24271" w:rsidRDefault="00C01268" w:rsidP="00A84C92">
                            <w:pPr>
                              <w:pStyle w:val="UCHead43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oin us for</w:t>
                            </w:r>
                            <w:r w:rsidR="00353804">
                              <w:rPr>
                                <w:sz w:val="28"/>
                                <w:szCs w:val="28"/>
                              </w:rPr>
                              <w:t xml:space="preserve"> coffee and</w:t>
                            </w:r>
                            <w:r w:rsidR="005E66B3">
                              <w:rPr>
                                <w:sz w:val="28"/>
                                <w:szCs w:val="28"/>
                              </w:rPr>
                              <w:t xml:space="preserve"> conversation with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VP </w:t>
                            </w:r>
                            <w:r w:rsidR="005E66B3">
                              <w:rPr>
                                <w:sz w:val="28"/>
                                <w:szCs w:val="28"/>
                              </w:rPr>
                              <w:t>Maldonado</w:t>
                            </w:r>
                            <w:r w:rsidR="0018391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to learn about </w:t>
                            </w:r>
                            <w:r w:rsidR="005E66B3">
                              <w:rPr>
                                <w:sz w:val="28"/>
                                <w:szCs w:val="28"/>
                              </w:rPr>
                              <w:t>her</w:t>
                            </w:r>
                            <w:r w:rsidR="00183912">
                              <w:rPr>
                                <w:sz w:val="28"/>
                                <w:szCs w:val="28"/>
                              </w:rPr>
                              <w:t xml:space="preserve"> background, </w:t>
                            </w:r>
                            <w:r w:rsidR="00E27472">
                              <w:rPr>
                                <w:sz w:val="28"/>
                                <w:szCs w:val="28"/>
                              </w:rPr>
                              <w:t>path to leadership, and how she handled challenges along the way</w:t>
                            </w:r>
                            <w:r w:rsidR="003237D8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183912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B24271" w:rsidRPr="00BA68EC" w:rsidRDefault="00B24271" w:rsidP="00A84C92">
                            <w:pPr>
                              <w:pStyle w:val="UCHead43"/>
                              <w:rPr>
                                <w:rStyle w:val="UCSubHead"/>
                                <w:rFonts w:cs="Arial"/>
                                <w:b w:val="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B3C04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9.2pt;margin-top:98.4pt;width:252.6pt;height:278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" filled="f" stroked="f">
                <v:textbox inset="0,0,0,0">
                  <w:txbxContent>
                    <w:p w:rsidR="00183912" w:rsidRPr="007E5313" w:rsidRDefault="00183912" w:rsidP="00A84C92">
                      <w:pPr>
                        <w:pStyle w:val="UCHead43"/>
                        <w:rPr>
                          <w:sz w:val="40"/>
                          <w:szCs w:val="40"/>
                        </w:rPr>
                      </w:pPr>
                      <w:r w:rsidRPr="007E5313">
                        <w:rPr>
                          <w:sz w:val="40"/>
                          <w:szCs w:val="40"/>
                        </w:rPr>
                        <w:t xml:space="preserve">The </w:t>
                      </w:r>
                      <w:proofErr w:type="spellStart"/>
                      <w:r w:rsidRPr="007E5313">
                        <w:rPr>
                          <w:sz w:val="40"/>
                          <w:szCs w:val="40"/>
                        </w:rPr>
                        <w:t>LaSA</w:t>
                      </w:r>
                      <w:proofErr w:type="spellEnd"/>
                      <w:r w:rsidRPr="007E5313">
                        <w:rPr>
                          <w:sz w:val="40"/>
                          <w:szCs w:val="40"/>
                        </w:rPr>
                        <w:t xml:space="preserve"> Speaker Series Presents:</w:t>
                      </w:r>
                    </w:p>
                    <w:p w:rsidR="00B24271" w:rsidRDefault="00183912" w:rsidP="00A84C92">
                      <w:pPr>
                        <w:pStyle w:val="UCHead43"/>
                        <w:rPr>
                          <w:sz w:val="44"/>
                          <w:szCs w:val="44"/>
                        </w:rPr>
                      </w:pPr>
                      <w:r w:rsidRPr="00183912">
                        <w:rPr>
                          <w:sz w:val="44"/>
                          <w:szCs w:val="44"/>
                        </w:rPr>
                        <w:t xml:space="preserve"> </w:t>
                      </w:r>
                      <w:r w:rsidR="00E27472"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1B335574" wp14:editId="1B62150A">
                            <wp:extent cx="2457450" cy="793750"/>
                            <wp:effectExtent l="0" t="0" r="0" b="6350"/>
                            <wp:docPr id="113" name="Picture 113" descr="11 de diciembre: última actividad del ciclo 2018 de Charlas de Café |  Unidad Reguladora y de Control de Datos Personale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11 de diciembre: última actividad del ciclo 2018 de Charlas de Café |  Unidad Reguladora y de Control de Datos Personale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3" r:link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5257" t="23489" r="6307" b="1403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58351" cy="7940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24271" w:rsidRPr="007E5313" w:rsidRDefault="00E27472" w:rsidP="00A84C92">
                      <w:pPr>
                        <w:pStyle w:val="UCHead43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Dr. </w:t>
                      </w:r>
                      <w:r w:rsidR="005E66B3">
                        <w:rPr>
                          <w:b/>
                          <w:sz w:val="44"/>
                          <w:szCs w:val="44"/>
                        </w:rPr>
                        <w:t>Theresa Maldonado</w:t>
                      </w:r>
                    </w:p>
                    <w:p w:rsidR="005E66B3" w:rsidRDefault="005E66B3" w:rsidP="00A84C92">
                      <w:pPr>
                        <w:pStyle w:val="UCHead43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Vice President</w:t>
                      </w:r>
                      <w:r w:rsidR="00B24271" w:rsidRPr="00B24271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:rsidR="00B24271" w:rsidRDefault="00353804" w:rsidP="00A84C92">
                      <w:pPr>
                        <w:pStyle w:val="UCHead43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Office of </w:t>
                      </w:r>
                      <w:r w:rsidR="005E66B3">
                        <w:rPr>
                          <w:sz w:val="28"/>
                          <w:szCs w:val="28"/>
                        </w:rPr>
                        <w:t>Research and Innovation</w:t>
                      </w:r>
                    </w:p>
                    <w:p w:rsidR="00183912" w:rsidRDefault="00183912" w:rsidP="00A84C92">
                      <w:pPr>
                        <w:pStyle w:val="UCHead43"/>
                        <w:rPr>
                          <w:sz w:val="28"/>
                          <w:szCs w:val="28"/>
                        </w:rPr>
                      </w:pPr>
                    </w:p>
                    <w:p w:rsidR="00183912" w:rsidRPr="00B24271" w:rsidRDefault="00C01268" w:rsidP="00A84C92">
                      <w:pPr>
                        <w:pStyle w:val="UCHead43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oin us for</w:t>
                      </w:r>
                      <w:r w:rsidR="00353804">
                        <w:rPr>
                          <w:sz w:val="28"/>
                          <w:szCs w:val="28"/>
                        </w:rPr>
                        <w:t xml:space="preserve"> coffee and</w:t>
                      </w:r>
                      <w:r w:rsidR="005E66B3">
                        <w:rPr>
                          <w:sz w:val="28"/>
                          <w:szCs w:val="28"/>
                        </w:rPr>
                        <w:t xml:space="preserve"> conversation with </w:t>
                      </w:r>
                      <w:r>
                        <w:rPr>
                          <w:sz w:val="28"/>
                          <w:szCs w:val="28"/>
                        </w:rPr>
                        <w:t xml:space="preserve">VP </w:t>
                      </w:r>
                      <w:r w:rsidR="005E66B3">
                        <w:rPr>
                          <w:sz w:val="28"/>
                          <w:szCs w:val="28"/>
                        </w:rPr>
                        <w:t>Maldonado</w:t>
                      </w:r>
                      <w:r w:rsidR="00183912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 xml:space="preserve">to learn about </w:t>
                      </w:r>
                      <w:r w:rsidR="005E66B3">
                        <w:rPr>
                          <w:sz w:val="28"/>
                          <w:szCs w:val="28"/>
                        </w:rPr>
                        <w:t>her</w:t>
                      </w:r>
                      <w:r w:rsidR="00183912">
                        <w:rPr>
                          <w:sz w:val="28"/>
                          <w:szCs w:val="28"/>
                        </w:rPr>
                        <w:t xml:space="preserve"> background, </w:t>
                      </w:r>
                      <w:r w:rsidR="00E27472">
                        <w:rPr>
                          <w:sz w:val="28"/>
                          <w:szCs w:val="28"/>
                        </w:rPr>
                        <w:t xml:space="preserve">path to </w:t>
                      </w:r>
                      <w:proofErr w:type="gramStart"/>
                      <w:r w:rsidR="00E27472">
                        <w:rPr>
                          <w:sz w:val="28"/>
                          <w:szCs w:val="28"/>
                        </w:rPr>
                        <w:t>leadership, and how she handled challenges along the way</w:t>
                      </w:r>
                      <w:proofErr w:type="gramEnd"/>
                      <w:r w:rsidR="003237D8">
                        <w:rPr>
                          <w:sz w:val="28"/>
                          <w:szCs w:val="28"/>
                        </w:rPr>
                        <w:t>.</w:t>
                      </w:r>
                      <w:r w:rsidR="00183912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:rsidR="00B24271" w:rsidRPr="00BA68EC" w:rsidRDefault="00B24271" w:rsidP="00A84C92">
                      <w:pPr>
                        <w:pStyle w:val="UCHead43"/>
                        <w:rPr>
                          <w:rStyle w:val="UCSubHead"/>
                          <w:rFonts w:cs="Arial"/>
                          <w:b w:val="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E66B3">
        <w:rPr>
          <w:rStyle w:val="UCSubHead"/>
          <w:rFonts w:cs="Arial"/>
          <w:sz w:val="40"/>
          <w:szCs w:val="40"/>
        </w:rPr>
        <w:t>Friday, Oct. 9</w:t>
      </w:r>
      <w:r w:rsidR="00660732">
        <w:rPr>
          <w:rStyle w:val="UCSubHead"/>
          <w:rFonts w:cs="Arial"/>
          <w:sz w:val="40"/>
          <w:szCs w:val="40"/>
        </w:rPr>
        <w:t>, 20</w:t>
      </w:r>
      <w:r w:rsidR="005E66B3">
        <w:rPr>
          <w:rStyle w:val="UCSubHead"/>
          <w:rFonts w:cs="Arial"/>
          <w:sz w:val="40"/>
          <w:szCs w:val="40"/>
        </w:rPr>
        <w:t>20</w:t>
      </w:r>
    </w:p>
    <w:p w:rsidR="005805FC" w:rsidRPr="00CE72DD" w:rsidRDefault="005E66B3" w:rsidP="007638FA">
      <w:pPr>
        <w:pStyle w:val="UCSubBody"/>
        <w:ind w:left="270" w:hanging="270"/>
        <w:rPr>
          <w:rStyle w:val="UCSubHead"/>
          <w:rFonts w:cs="Arial"/>
          <w:sz w:val="40"/>
          <w:szCs w:val="40"/>
        </w:rPr>
      </w:pPr>
      <w:r>
        <w:rPr>
          <w:rStyle w:val="UCSubHead"/>
          <w:rFonts w:cs="Arial"/>
          <w:sz w:val="40"/>
          <w:szCs w:val="40"/>
        </w:rPr>
        <w:t>9:00 – 9:50a</w:t>
      </w:r>
      <w:r w:rsidR="007A71F9">
        <w:rPr>
          <w:rStyle w:val="UCSubHead"/>
          <w:rFonts w:cs="Arial"/>
          <w:sz w:val="40"/>
          <w:szCs w:val="40"/>
        </w:rPr>
        <w:t>.</w:t>
      </w:r>
      <w:r w:rsidR="00523797" w:rsidRPr="00BA68EC">
        <w:rPr>
          <w:rStyle w:val="UCSubHead"/>
          <w:rFonts w:cs="Arial"/>
          <w:sz w:val="40"/>
          <w:szCs w:val="40"/>
        </w:rPr>
        <w:t>m</w:t>
      </w:r>
      <w:r w:rsidR="007A71F9">
        <w:rPr>
          <w:rStyle w:val="UCSubHead"/>
          <w:rFonts w:cs="Arial"/>
          <w:sz w:val="40"/>
          <w:szCs w:val="40"/>
        </w:rPr>
        <w:t>.</w:t>
      </w:r>
    </w:p>
    <w:p w:rsidR="005E66B3" w:rsidRDefault="005E66B3" w:rsidP="00CA122B">
      <w:pPr>
        <w:rPr>
          <w:rStyle w:val="UCSubHead"/>
          <w:rFonts w:cs="KievitOffcPro"/>
          <w:sz w:val="28"/>
          <w:szCs w:val="28"/>
        </w:rPr>
      </w:pPr>
    </w:p>
    <w:p w:rsidR="00CA122B" w:rsidRPr="00C57ECF" w:rsidRDefault="00CA122B" w:rsidP="00CA122B">
      <w:pPr>
        <w:rPr>
          <w:rStyle w:val="UCSubHead"/>
          <w:rFonts w:cs="KievitOffcPro"/>
          <w:b w:val="0"/>
          <w:color w:val="0099CC"/>
          <w:sz w:val="28"/>
          <w:szCs w:val="28"/>
        </w:rPr>
      </w:pPr>
      <w:r w:rsidRPr="00C57ECF">
        <w:rPr>
          <w:rStyle w:val="UCSubHead"/>
          <w:rFonts w:cs="KievitOffcPro"/>
          <w:color w:val="0099CC"/>
          <w:sz w:val="28"/>
          <w:szCs w:val="28"/>
        </w:rPr>
        <w:t xml:space="preserve">Zoom: </w:t>
      </w:r>
      <w:r w:rsidRPr="00C57ECF">
        <w:rPr>
          <w:rStyle w:val="UCSubHead"/>
          <w:rFonts w:cs="KievitOffcPro"/>
          <w:b w:val="0"/>
          <w:color w:val="0099CC"/>
          <w:sz w:val="28"/>
          <w:szCs w:val="28"/>
        </w:rPr>
        <w:t>408-638-0968</w:t>
      </w:r>
    </w:p>
    <w:p w:rsidR="00CA122B" w:rsidRPr="00C57ECF" w:rsidRDefault="00CA122B" w:rsidP="00CA122B">
      <w:pPr>
        <w:rPr>
          <w:rStyle w:val="UCSubHead"/>
          <w:rFonts w:cs="KievitOffcPro"/>
          <w:b w:val="0"/>
          <w:color w:val="0099CC"/>
          <w:sz w:val="28"/>
          <w:szCs w:val="28"/>
        </w:rPr>
      </w:pPr>
      <w:r w:rsidRPr="00C57ECF">
        <w:rPr>
          <w:rStyle w:val="UCSubHead"/>
          <w:rFonts w:cs="KievitOffcPro"/>
          <w:b w:val="0"/>
          <w:color w:val="0099CC"/>
          <w:sz w:val="28"/>
          <w:szCs w:val="28"/>
        </w:rPr>
        <w:t xml:space="preserve">Meeting ID: </w:t>
      </w:r>
      <w:r w:rsidR="00C57ECF" w:rsidRPr="00C57ECF">
        <w:rPr>
          <w:rStyle w:val="UCSubHead"/>
          <w:rFonts w:cs="KievitOffcPro"/>
          <w:b w:val="0"/>
          <w:color w:val="0099CC"/>
          <w:sz w:val="28"/>
          <w:szCs w:val="28"/>
        </w:rPr>
        <w:t>510 587 6147</w:t>
      </w:r>
    </w:p>
    <w:bookmarkEnd w:id="0"/>
    <w:bookmarkEnd w:id="1"/>
    <w:bookmarkEnd w:id="2"/>
    <w:bookmarkEnd w:id="3"/>
    <w:p w:rsidR="00C57ECF" w:rsidRPr="00C57ECF" w:rsidRDefault="00C57ECF" w:rsidP="00C57ECF">
      <w:pPr>
        <w:rPr>
          <w:rFonts w:ascii="Arial" w:hAnsi="Arial" w:cs="Arial"/>
          <w:color w:val="0099CC"/>
          <w:sz w:val="28"/>
          <w:szCs w:val="28"/>
        </w:rPr>
      </w:pPr>
      <w:r w:rsidRPr="00C57ECF">
        <w:rPr>
          <w:rFonts w:ascii="Arial" w:hAnsi="Arial" w:cs="Arial"/>
          <w:color w:val="0099CC"/>
          <w:sz w:val="28"/>
          <w:szCs w:val="28"/>
        </w:rPr>
        <w:t>https://UCOP.zoom.us/j/5105876147</w:t>
      </w:r>
    </w:p>
    <w:p w:rsidR="00CA122B" w:rsidRPr="00B043C7" w:rsidRDefault="00CA122B" w:rsidP="00CA122B">
      <w:pPr>
        <w:pStyle w:val="UCSubBody"/>
        <w:ind w:left="270" w:hanging="270"/>
        <w:rPr>
          <w:rStyle w:val="UCSubHead"/>
          <w:rFonts w:cs="Arial"/>
          <w:b w:val="0"/>
          <w:color w:val="232333"/>
          <w:sz w:val="16"/>
          <w:szCs w:val="16"/>
          <w:shd w:val="clear" w:color="auto" w:fill="FFFFFF"/>
        </w:rPr>
      </w:pPr>
      <w:r w:rsidRPr="00B176F5">
        <w:rPr>
          <w:rFonts w:cs="Arial"/>
          <w:color w:val="232333"/>
          <w:sz w:val="28"/>
          <w:shd w:val="clear" w:color="auto" w:fill="FFFFFF"/>
        </w:rPr>
        <w:br/>
      </w:r>
    </w:p>
    <w:p w:rsidR="00D0666F" w:rsidRPr="00B24271" w:rsidRDefault="00D0666F" w:rsidP="00D0666F">
      <w:pPr>
        <w:pStyle w:val="UCBody"/>
        <w:rPr>
          <w:rStyle w:val="UCSubHead"/>
          <w:b w:val="0"/>
          <w:sz w:val="28"/>
        </w:rPr>
      </w:pPr>
    </w:p>
    <w:p w:rsidR="00CA122B" w:rsidRPr="00CA122B" w:rsidRDefault="00CA122B" w:rsidP="0075457D">
      <w:pPr>
        <w:pStyle w:val="UCSubBody"/>
        <w:rPr>
          <w:rStyle w:val="UCSubHead"/>
          <w:rFonts w:cs="Arial"/>
          <w:b w:val="0"/>
          <w:sz w:val="18"/>
          <w:szCs w:val="18"/>
        </w:rPr>
      </w:pPr>
    </w:p>
    <w:p w:rsidR="002E7249" w:rsidRPr="00B24271" w:rsidRDefault="0075457D" w:rsidP="0075457D">
      <w:pPr>
        <w:pStyle w:val="UCSubBody"/>
        <w:rPr>
          <w:rStyle w:val="UCSubHead"/>
          <w:rFonts w:cs="Arial"/>
          <w:b w:val="0"/>
          <w:sz w:val="24"/>
          <w:szCs w:val="24"/>
        </w:rPr>
      </w:pPr>
      <w:r w:rsidRPr="00B24271">
        <w:rPr>
          <w:rStyle w:val="UCSubHead"/>
          <w:rFonts w:cs="Arial"/>
          <w:b w:val="0"/>
          <w:sz w:val="24"/>
          <w:szCs w:val="24"/>
        </w:rPr>
        <w:t xml:space="preserve">Questions about this event? </w:t>
      </w:r>
    </w:p>
    <w:p w:rsidR="0075457D" w:rsidRPr="00B24271" w:rsidRDefault="0075457D" w:rsidP="0075457D">
      <w:pPr>
        <w:pStyle w:val="UCSubBody"/>
        <w:rPr>
          <w:rStyle w:val="UCSubHead"/>
          <w:rFonts w:cs="Arial"/>
          <w:b w:val="0"/>
          <w:sz w:val="24"/>
          <w:szCs w:val="24"/>
        </w:rPr>
      </w:pPr>
      <w:r w:rsidRPr="00B24271">
        <w:rPr>
          <w:rStyle w:val="UCSubHead"/>
          <w:rFonts w:cs="Arial"/>
          <w:b w:val="0"/>
          <w:sz w:val="24"/>
          <w:szCs w:val="24"/>
        </w:rPr>
        <w:t xml:space="preserve">Contact </w:t>
      </w:r>
      <w:hyperlink r:id="rId15" w:history="1">
        <w:r w:rsidR="00660732" w:rsidRPr="00B24271">
          <w:rPr>
            <w:rStyle w:val="UCSubHead"/>
            <w:b w:val="0"/>
            <w:sz w:val="24"/>
          </w:rPr>
          <w:t>Alina.Tejera@ucop.edu</w:t>
        </w:r>
      </w:hyperlink>
      <w:r w:rsidR="00660732" w:rsidRPr="00B24271">
        <w:rPr>
          <w:rStyle w:val="UCSubHead"/>
          <w:rFonts w:cs="Arial"/>
          <w:b w:val="0"/>
          <w:sz w:val="24"/>
          <w:szCs w:val="24"/>
        </w:rPr>
        <w:t xml:space="preserve"> or Patricia.Osorio-ODea@ucop.edu</w:t>
      </w:r>
    </w:p>
    <w:p w:rsidR="00D0666F" w:rsidRPr="00B24271" w:rsidRDefault="00D0666F" w:rsidP="00E26ED3">
      <w:pPr>
        <w:pStyle w:val="UCBody"/>
        <w:rPr>
          <w:rFonts w:cs="Arial"/>
          <w:color w:val="606569"/>
          <w:sz w:val="28"/>
          <w:szCs w:val="28"/>
          <w:shd w:val="clear" w:color="auto" w:fill="FFFFFF"/>
        </w:rPr>
      </w:pPr>
    </w:p>
    <w:p w:rsidR="005F55EC" w:rsidRDefault="005F55EC" w:rsidP="00E26ED3">
      <w:pPr>
        <w:pStyle w:val="UCBody"/>
        <w:rPr>
          <w:rFonts w:cs="Arial"/>
          <w:color w:val="606569"/>
          <w:sz w:val="28"/>
          <w:szCs w:val="28"/>
          <w:shd w:val="clear" w:color="auto" w:fill="FFFFFF"/>
        </w:rPr>
      </w:pPr>
    </w:p>
    <w:p w:rsidR="00183912" w:rsidRDefault="00183912" w:rsidP="00183912"/>
    <w:p w:rsidR="00183912" w:rsidRDefault="00183912" w:rsidP="00183912"/>
    <w:p w:rsidR="00183912" w:rsidRDefault="00183912" w:rsidP="00183912"/>
    <w:p w:rsidR="00183912" w:rsidRPr="00183912" w:rsidRDefault="00183912" w:rsidP="00183912">
      <w:pPr>
        <w:rPr>
          <w:rFonts w:ascii="Arial" w:hAnsi="Arial" w:cs="KievitOffcPro-Medi"/>
          <w:color w:val="000000" w:themeColor="text1"/>
          <w:sz w:val="28"/>
          <w:szCs w:val="28"/>
        </w:rPr>
      </w:pPr>
    </w:p>
    <w:p w:rsidR="00655C07" w:rsidRPr="00183912" w:rsidRDefault="005E66B3" w:rsidP="00E26ED3">
      <w:pPr>
        <w:pStyle w:val="UCBody"/>
        <w:rPr>
          <w:rFonts w:cs="KievitOffcPro-Medi"/>
          <w:color w:val="000000" w:themeColor="text1"/>
          <w:sz w:val="28"/>
          <w:szCs w:val="28"/>
        </w:rPr>
      </w:pPr>
      <w:r>
        <w:rPr>
          <w:rFonts w:cs="KievitOffcPro-Medi"/>
          <w:color w:val="000000" w:themeColor="text1"/>
          <w:sz w:val="28"/>
          <w:szCs w:val="28"/>
        </w:rPr>
        <w:t xml:space="preserve">Dr. Theresa Maldonado joined UCOP as Vice President for Research and Innovation in </w:t>
      </w:r>
      <w:r w:rsidR="0083298F">
        <w:rPr>
          <w:rFonts w:cs="KievitOffcPro-Medi"/>
          <w:color w:val="000000" w:themeColor="text1"/>
          <w:sz w:val="28"/>
          <w:szCs w:val="28"/>
        </w:rPr>
        <w:t>early March 2020</w:t>
      </w:r>
      <w:r w:rsidR="00353804">
        <w:rPr>
          <w:rFonts w:cs="KievitOffcPro-Medi"/>
          <w:color w:val="000000" w:themeColor="text1"/>
          <w:sz w:val="28"/>
          <w:szCs w:val="28"/>
        </w:rPr>
        <w:t xml:space="preserve">. </w:t>
      </w:r>
      <w:r w:rsidR="00643705">
        <w:rPr>
          <w:rFonts w:cs="KievitOffcPro-Medi"/>
          <w:color w:val="000000" w:themeColor="text1"/>
          <w:sz w:val="28"/>
          <w:szCs w:val="28"/>
        </w:rPr>
        <w:t>With 29 years of academic experience, she most recently served as Dean and Rit</w:t>
      </w:r>
      <w:r w:rsidR="00C57ECF">
        <w:rPr>
          <w:rFonts w:cs="KievitOffcPro-Medi"/>
          <w:color w:val="000000" w:themeColor="text1"/>
          <w:sz w:val="28"/>
          <w:szCs w:val="28"/>
        </w:rPr>
        <w:t>er Professor of Engineering at t</w:t>
      </w:r>
      <w:r w:rsidR="00643705">
        <w:rPr>
          <w:rFonts w:cs="KievitOffcPro-Medi"/>
          <w:color w:val="000000" w:themeColor="text1"/>
          <w:sz w:val="28"/>
          <w:szCs w:val="28"/>
        </w:rPr>
        <w:t>he University of Texas at El Paso (UTEP). She also has extensive experience at the federal level in advancing engineering research, education, and commercialization initiatives, having served as a division director in the National Science Foundation’s Engineering Directorate.</w:t>
      </w:r>
    </w:p>
    <w:sectPr w:rsidR="00655C07" w:rsidRPr="00183912" w:rsidSect="00B176F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914" w:right="1080" w:bottom="1440" w:left="1080" w:header="720" w:footer="1245" w:gutter="0"/>
      <w:cols w:num="2" w:space="36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408B" w:rsidRDefault="00FA408B" w:rsidP="00C47E4E">
      <w:r>
        <w:separator/>
      </w:r>
    </w:p>
  </w:endnote>
  <w:endnote w:type="continuationSeparator" w:id="0">
    <w:p w:rsidR="00FA408B" w:rsidRDefault="00FA408B" w:rsidP="00C47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ievitOffcPro">
    <w:altName w:val="Kievit Offc Pro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KievitOffcPro-Medi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9DD" w:rsidRDefault="00E429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08D9" w:rsidRPr="001F7F09" w:rsidRDefault="00621728" w:rsidP="001F7F09">
    <w:pPr>
      <w:pStyle w:val="Footer"/>
      <w:rPr>
        <w:rFonts w:ascii="Arial" w:hAnsi="Arial" w:cs="Arial"/>
        <w:b/>
        <w:color w:val="595959" w:themeColor="text1" w:themeTint="A6"/>
        <w:sz w:val="32"/>
        <w:szCs w:val="32"/>
      </w:rPr>
    </w:pPr>
    <w:r>
      <w:rPr>
        <w:rFonts w:ascii="Arial" w:hAnsi="Arial" w:cs="Arial"/>
        <w:b/>
        <w:noProof/>
        <w:color w:val="595959" w:themeColor="text1" w:themeTint="A6"/>
        <w:sz w:val="32"/>
        <w:szCs w:val="32"/>
        <w:lang w:eastAsia="en-US"/>
      </w:rPr>
      <w:drawing>
        <wp:anchor distT="0" distB="0" distL="114300" distR="114300" simplePos="0" relativeHeight="251666432" behindDoc="0" locked="0" layoutInCell="1" allowOverlap="1" wp14:anchorId="3D4AB2B8" wp14:editId="04584F0C">
          <wp:simplePos x="0" y="0"/>
          <wp:positionH relativeFrom="margin">
            <wp:align>left</wp:align>
          </wp:positionH>
          <wp:positionV relativeFrom="margin">
            <wp:align>bottom</wp:align>
          </wp:positionV>
          <wp:extent cx="2124075" cy="1040130"/>
          <wp:effectExtent l="0" t="0" r="9525" b="7620"/>
          <wp:wrapSquare wrapText="bothSides"/>
          <wp:docPr id="109" name="Picture 109" descr="C:\Users\atejera\AppData\Local\Microsoft\Windows\INetCache\Content.MSO\816D420A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tejera\AppData\Local\Microsoft\Windows\INetCache\Content.MSO\816D420A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1040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3912">
      <w:rPr>
        <w:noProof/>
        <w:lang w:eastAsia="en-US"/>
      </w:rPr>
      <w:drawing>
        <wp:anchor distT="0" distB="0" distL="114300" distR="114300" simplePos="0" relativeHeight="251665408" behindDoc="0" locked="0" layoutInCell="1" allowOverlap="1" wp14:anchorId="390B8A93" wp14:editId="1AE092A6">
          <wp:simplePos x="0" y="0"/>
          <wp:positionH relativeFrom="margin">
            <wp:posOffset>2760345</wp:posOffset>
          </wp:positionH>
          <wp:positionV relativeFrom="margin">
            <wp:posOffset>4119880</wp:posOffset>
          </wp:positionV>
          <wp:extent cx="490855" cy="723900"/>
          <wp:effectExtent l="0" t="0" r="4445" b="0"/>
          <wp:wrapSquare wrapText="bothSides"/>
          <wp:docPr id="108" name="Picture 108" descr="http://ucoplasa.weebly.com/uploads/2/7/8/3/27831371/147637741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ucoplasa.weebly.com/uploads/2/7/8/3/27831371/1476377417.png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85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9DD" w:rsidRDefault="00E429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408B" w:rsidRDefault="00FA408B" w:rsidP="00C47E4E">
      <w:r>
        <w:separator/>
      </w:r>
    </w:p>
  </w:footnote>
  <w:footnote w:type="continuationSeparator" w:id="0">
    <w:p w:rsidR="00FA408B" w:rsidRDefault="00FA408B" w:rsidP="00C47E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9DD" w:rsidRDefault="00E42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4E18" w:rsidRPr="009F0A2B" w:rsidRDefault="00A11A67" w:rsidP="005B1FB2">
    <w:pPr>
      <w:tabs>
        <w:tab w:val="left" w:pos="10440"/>
      </w:tabs>
      <w:ind w:left="-270"/>
      <w:rPr>
        <w:rFonts w:ascii="Arial" w:hAnsi="Arial" w:cs="Arial"/>
        <w:color w:val="0070C0"/>
        <w:sz w:val="44"/>
        <w:szCs w:val="44"/>
      </w:rPr>
    </w:pPr>
    <w:r>
      <w:rPr>
        <w:rFonts w:ascii="Times New Roman" w:eastAsia="Times New Roman" w:hAnsi="Times New Roman" w:cs="Times New Roman"/>
        <w:noProof/>
        <w:color w:val="000000"/>
        <w:szCs w:val="24"/>
        <w:lang w:eastAsia="en-US"/>
      </w:rPr>
      <w:drawing>
        <wp:anchor distT="0" distB="0" distL="114300" distR="114300" simplePos="0" relativeHeight="251668480" behindDoc="1" locked="0" layoutInCell="1" allowOverlap="1" wp14:anchorId="285D34C5" wp14:editId="1ABE3D57">
          <wp:simplePos x="0" y="0"/>
          <wp:positionH relativeFrom="column">
            <wp:posOffset>4013200</wp:posOffset>
          </wp:positionH>
          <wp:positionV relativeFrom="paragraph">
            <wp:posOffset>971550</wp:posOffset>
          </wp:positionV>
          <wp:extent cx="2203704" cy="3081528"/>
          <wp:effectExtent l="0" t="0" r="6350" b="5080"/>
          <wp:wrapTight wrapText="bothSides">
            <wp:wrapPolygon edited="0">
              <wp:start x="0" y="0"/>
              <wp:lineTo x="0" y="21502"/>
              <wp:lineTo x="21476" y="21502"/>
              <wp:lineTo x="21476" y="0"/>
              <wp:lineTo x="0" y="0"/>
            </wp:wrapPolygon>
          </wp:wrapTight>
          <wp:docPr id="106" name="Picture 1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resa-a-maldonad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3704" cy="30815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1A57" w:rsidRPr="009F0A2B">
      <w:rPr>
        <w:noProof/>
        <w:color w:val="0070C0"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608053" wp14:editId="2B08EFEE">
              <wp:simplePos x="0" y="0"/>
              <wp:positionH relativeFrom="page">
                <wp:posOffset>396240</wp:posOffset>
              </wp:positionH>
              <wp:positionV relativeFrom="page">
                <wp:posOffset>4785360</wp:posOffset>
              </wp:positionV>
              <wp:extent cx="6835140" cy="0"/>
              <wp:effectExtent l="0" t="0" r="2286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514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0093D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DA0746" id="Straight Connector 10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1.2pt,376.8pt" to="569.4pt,3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" strokecolor="#0093d0" strokeweight=".5pt">
              <w10:wrap anchorx="page" anchory="page"/>
            </v:line>
          </w:pict>
        </mc:Fallback>
      </mc:AlternateContent>
    </w:r>
    <w:r w:rsidR="004F6DF2" w:rsidRPr="009F0A2B">
      <w:rPr>
        <w:noProof/>
        <w:color w:val="0070C0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2BBC87" wp14:editId="3CEC5771">
              <wp:simplePos x="0" y="0"/>
              <wp:positionH relativeFrom="column">
                <wp:posOffset>2598420</wp:posOffset>
              </wp:positionH>
              <wp:positionV relativeFrom="paragraph">
                <wp:posOffset>0</wp:posOffset>
              </wp:positionV>
              <wp:extent cx="4099560" cy="449580"/>
              <wp:effectExtent l="0" t="0" r="0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9560" cy="4495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AE3DF3" w:rsidRPr="00DC5663" w:rsidRDefault="00AE3DF3">
                          <w:pPr>
                            <w:rPr>
                              <w:color w:val="0093D0"/>
                            </w:rPr>
                          </w:pPr>
                          <w:r w:rsidRPr="00DC5663">
                            <w:rPr>
                              <w:rFonts w:ascii="Arial" w:hAnsi="Arial" w:cs="Arial"/>
                              <w:color w:val="0093D0"/>
                              <w:sz w:val="44"/>
                              <w:szCs w:val="44"/>
                            </w:rPr>
                            <w:t>Latino Staff Association (LaSA)</w:t>
                          </w:r>
                        </w:p>
                        <w:p w:rsidR="00DC5663" w:rsidRDefault="00DC566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2BBC8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left:0;text-align:left;margin-left:204.6pt;margin-top:0;width:322.8pt;height:35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" fillcolor="white [3201]" stroked="f" strokeweight=".5pt">
              <v:textbox>
                <w:txbxContent>
                  <w:p w:rsidR="00AE3DF3" w:rsidRPr="00DC5663" w:rsidRDefault="00AE3DF3">
                    <w:pPr>
                      <w:rPr>
                        <w:color w:val="0093D0"/>
                      </w:rPr>
                    </w:pPr>
                    <w:r w:rsidRPr="00DC5663">
                      <w:rPr>
                        <w:rFonts w:ascii="Arial" w:hAnsi="Arial" w:cs="Arial"/>
                        <w:color w:val="0093D0"/>
                        <w:sz w:val="44"/>
                        <w:szCs w:val="44"/>
                      </w:rPr>
                      <w:t>Latino Staff Association (</w:t>
                    </w:r>
                    <w:proofErr w:type="spellStart"/>
                    <w:r w:rsidRPr="00DC5663">
                      <w:rPr>
                        <w:rFonts w:ascii="Arial" w:hAnsi="Arial" w:cs="Arial"/>
                        <w:color w:val="0093D0"/>
                        <w:sz w:val="44"/>
                        <w:szCs w:val="44"/>
                      </w:rPr>
                      <w:t>LaSA</w:t>
                    </w:r>
                    <w:proofErr w:type="spellEnd"/>
                    <w:r w:rsidRPr="00DC5663">
                      <w:rPr>
                        <w:rFonts w:ascii="Arial" w:hAnsi="Arial" w:cs="Arial"/>
                        <w:color w:val="0093D0"/>
                        <w:sz w:val="44"/>
                        <w:szCs w:val="44"/>
                      </w:rPr>
                      <w:t>)</w:t>
                    </w:r>
                  </w:p>
                  <w:p w:rsidR="00DC5663" w:rsidRDefault="00DC5663"/>
                </w:txbxContent>
              </v:textbox>
            </v:shape>
          </w:pict>
        </mc:Fallback>
      </mc:AlternateContent>
    </w:r>
    <w:r w:rsidR="00B660DD" w:rsidRPr="009F0A2B">
      <w:rPr>
        <w:noProof/>
        <w:color w:val="0070C0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E36011" wp14:editId="1AE95A19">
              <wp:simplePos x="0" y="0"/>
              <wp:positionH relativeFrom="page">
                <wp:posOffset>495300</wp:posOffset>
              </wp:positionH>
              <wp:positionV relativeFrom="page">
                <wp:posOffset>373380</wp:posOffset>
              </wp:positionV>
              <wp:extent cx="6797040" cy="0"/>
              <wp:effectExtent l="0" t="0" r="2286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9704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0093D0"/>
                        </a:solidFill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5016DE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39pt,29.4pt" to="574.2pt,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" strokecolor="#0093d0" strokeweight=".5pt">
              <w10:wrap anchorx="page" anchory="page"/>
            </v:line>
          </w:pict>
        </mc:Fallback>
      </mc:AlternateContent>
    </w:r>
    <w:r w:rsidR="00B660DD" w:rsidRPr="009F0A2B">
      <w:rPr>
        <w:noProof/>
        <w:color w:val="0070C0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323678" wp14:editId="726054B6">
              <wp:simplePos x="0" y="0"/>
              <wp:positionH relativeFrom="page">
                <wp:posOffset>495300</wp:posOffset>
              </wp:positionH>
              <wp:positionV relativeFrom="page">
                <wp:posOffset>952500</wp:posOffset>
              </wp:positionV>
              <wp:extent cx="6797040" cy="0"/>
              <wp:effectExtent l="0" t="0" r="2286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9704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0093D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8A13F6" id="Straight Connector 9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9pt,75pt" to="574.2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" strokecolor="#0093d0" strokeweight=".5pt">
              <w10:wrap anchorx="page" anchory="page"/>
            </v:line>
          </w:pict>
        </mc:Fallback>
      </mc:AlternateContent>
    </w:r>
    <w:r w:rsidR="00B63B8F">
      <w:rPr>
        <w:noProof/>
        <w:color w:val="0070C0"/>
        <w:lang w:eastAsia="en-US"/>
      </w:rPr>
      <w:drawing>
        <wp:inline distT="0" distB="0" distL="0" distR="0">
          <wp:extent cx="914400" cy="435349"/>
          <wp:effectExtent l="0" t="0" r="0" b="3175"/>
          <wp:docPr id="107" name="Picture 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_wordmark_stacked_black.t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629" cy="4445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E3DF3" w:rsidRPr="009F0A2B">
      <w:rPr>
        <w:color w:val="0070C0"/>
      </w:rPr>
      <w:t xml:space="preserve">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9DD" w:rsidRDefault="00E429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A8298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0246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B5EBD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C1004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3A23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E8C81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2A0D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BC2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586A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B04DA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BD259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8E4DC1"/>
    <w:multiLevelType w:val="hybridMultilevel"/>
    <w:tmpl w:val="3DF8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0915E9"/>
    <w:multiLevelType w:val="multilevel"/>
    <w:tmpl w:val="3DF8AD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A715A"/>
    <w:multiLevelType w:val="hybridMultilevel"/>
    <w:tmpl w:val="3DECFC5E"/>
    <w:lvl w:ilvl="0" w:tplc="3F12DF44">
      <w:start w:val="1"/>
      <w:numFmt w:val="bullet"/>
      <w:pStyle w:val="UC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3"/>
  </w:num>
  <w:num w:numId="4">
    <w:abstractNumId w:val="10"/>
  </w:num>
  <w:num w:numId="5">
    <w:abstractNumId w:val="8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DA2MjczMTA1MTVX0lEKTi0uzszPAykwrAUA11ffzCwAAAA="/>
    <w:docVar w:name="OpenInPublishingView" w:val="0"/>
    <w:docVar w:name="ShowStaticGuides" w:val="1"/>
  </w:docVars>
  <w:rsids>
    <w:rsidRoot w:val="00693326"/>
    <w:rsid w:val="00004321"/>
    <w:rsid w:val="00025166"/>
    <w:rsid w:val="00041AA9"/>
    <w:rsid w:val="000424FC"/>
    <w:rsid w:val="000611AA"/>
    <w:rsid w:val="00063FA3"/>
    <w:rsid w:val="00066696"/>
    <w:rsid w:val="0008222F"/>
    <w:rsid w:val="000A7B7E"/>
    <w:rsid w:val="000C5C58"/>
    <w:rsid w:val="000D2851"/>
    <w:rsid w:val="00106226"/>
    <w:rsid w:val="00132289"/>
    <w:rsid w:val="00136D9A"/>
    <w:rsid w:val="00144B71"/>
    <w:rsid w:val="00183912"/>
    <w:rsid w:val="00192955"/>
    <w:rsid w:val="001A24F1"/>
    <w:rsid w:val="001C06E6"/>
    <w:rsid w:val="001C1CB9"/>
    <w:rsid w:val="001E2825"/>
    <w:rsid w:val="001E55F8"/>
    <w:rsid w:val="001F38A4"/>
    <w:rsid w:val="001F7F09"/>
    <w:rsid w:val="00216BE5"/>
    <w:rsid w:val="00221ADE"/>
    <w:rsid w:val="00240882"/>
    <w:rsid w:val="002B58BB"/>
    <w:rsid w:val="002D6D10"/>
    <w:rsid w:val="002E7249"/>
    <w:rsid w:val="002F5ADE"/>
    <w:rsid w:val="002F7E53"/>
    <w:rsid w:val="002F7F81"/>
    <w:rsid w:val="00311586"/>
    <w:rsid w:val="00321F47"/>
    <w:rsid w:val="003237D8"/>
    <w:rsid w:val="003306D0"/>
    <w:rsid w:val="00345857"/>
    <w:rsid w:val="00347A81"/>
    <w:rsid w:val="003517FA"/>
    <w:rsid w:val="00353804"/>
    <w:rsid w:val="00370733"/>
    <w:rsid w:val="00380426"/>
    <w:rsid w:val="0039071B"/>
    <w:rsid w:val="00393228"/>
    <w:rsid w:val="00396624"/>
    <w:rsid w:val="003A0084"/>
    <w:rsid w:val="003D47B9"/>
    <w:rsid w:val="00413A6A"/>
    <w:rsid w:val="004225E8"/>
    <w:rsid w:val="00422C7C"/>
    <w:rsid w:val="00430385"/>
    <w:rsid w:val="00470383"/>
    <w:rsid w:val="00475F2D"/>
    <w:rsid w:val="004761CD"/>
    <w:rsid w:val="004A111D"/>
    <w:rsid w:val="004A135B"/>
    <w:rsid w:val="004A779D"/>
    <w:rsid w:val="004B4476"/>
    <w:rsid w:val="004B6B60"/>
    <w:rsid w:val="004D10D0"/>
    <w:rsid w:val="004F6DF2"/>
    <w:rsid w:val="00505EF1"/>
    <w:rsid w:val="00515A0F"/>
    <w:rsid w:val="00523797"/>
    <w:rsid w:val="00534F6C"/>
    <w:rsid w:val="00537ED0"/>
    <w:rsid w:val="005645D7"/>
    <w:rsid w:val="00565380"/>
    <w:rsid w:val="005805FC"/>
    <w:rsid w:val="005B1FB2"/>
    <w:rsid w:val="005D0201"/>
    <w:rsid w:val="005E48FB"/>
    <w:rsid w:val="005E66B3"/>
    <w:rsid w:val="005F55EC"/>
    <w:rsid w:val="006014E0"/>
    <w:rsid w:val="00617226"/>
    <w:rsid w:val="00621728"/>
    <w:rsid w:val="0063533B"/>
    <w:rsid w:val="00636017"/>
    <w:rsid w:val="00643705"/>
    <w:rsid w:val="00651A57"/>
    <w:rsid w:val="00655C07"/>
    <w:rsid w:val="00660732"/>
    <w:rsid w:val="00682658"/>
    <w:rsid w:val="00693326"/>
    <w:rsid w:val="006C770B"/>
    <w:rsid w:val="006D5732"/>
    <w:rsid w:val="006F08E2"/>
    <w:rsid w:val="006F2313"/>
    <w:rsid w:val="007227E8"/>
    <w:rsid w:val="0075457D"/>
    <w:rsid w:val="007638FA"/>
    <w:rsid w:val="00765596"/>
    <w:rsid w:val="00775094"/>
    <w:rsid w:val="007753EB"/>
    <w:rsid w:val="00794C39"/>
    <w:rsid w:val="007A36D9"/>
    <w:rsid w:val="007A71F9"/>
    <w:rsid w:val="007D08D9"/>
    <w:rsid w:val="007D5E0E"/>
    <w:rsid w:val="007E26A7"/>
    <w:rsid w:val="007E50E5"/>
    <w:rsid w:val="007E5313"/>
    <w:rsid w:val="00815782"/>
    <w:rsid w:val="0083133C"/>
    <w:rsid w:val="0083298F"/>
    <w:rsid w:val="008371D4"/>
    <w:rsid w:val="00840C7C"/>
    <w:rsid w:val="008437A0"/>
    <w:rsid w:val="00846285"/>
    <w:rsid w:val="0085656C"/>
    <w:rsid w:val="008B1F61"/>
    <w:rsid w:val="008B4E18"/>
    <w:rsid w:val="008C2C18"/>
    <w:rsid w:val="008C463C"/>
    <w:rsid w:val="008C4F3C"/>
    <w:rsid w:val="009231A1"/>
    <w:rsid w:val="00945FA2"/>
    <w:rsid w:val="009475C1"/>
    <w:rsid w:val="00950688"/>
    <w:rsid w:val="00987B37"/>
    <w:rsid w:val="009939B5"/>
    <w:rsid w:val="009C7BA3"/>
    <w:rsid w:val="009D00C3"/>
    <w:rsid w:val="009F0A2B"/>
    <w:rsid w:val="009F26D4"/>
    <w:rsid w:val="00A0140F"/>
    <w:rsid w:val="00A06AF0"/>
    <w:rsid w:val="00A11A67"/>
    <w:rsid w:val="00A312E4"/>
    <w:rsid w:val="00A40670"/>
    <w:rsid w:val="00A43563"/>
    <w:rsid w:val="00A50E92"/>
    <w:rsid w:val="00A630D8"/>
    <w:rsid w:val="00A636E8"/>
    <w:rsid w:val="00A742F5"/>
    <w:rsid w:val="00A84C92"/>
    <w:rsid w:val="00A85944"/>
    <w:rsid w:val="00A93843"/>
    <w:rsid w:val="00A96096"/>
    <w:rsid w:val="00AA5388"/>
    <w:rsid w:val="00AD6737"/>
    <w:rsid w:val="00AE3DF3"/>
    <w:rsid w:val="00AE530C"/>
    <w:rsid w:val="00AF11DC"/>
    <w:rsid w:val="00B043C7"/>
    <w:rsid w:val="00B176F5"/>
    <w:rsid w:val="00B24271"/>
    <w:rsid w:val="00B41969"/>
    <w:rsid w:val="00B542C6"/>
    <w:rsid w:val="00B5684D"/>
    <w:rsid w:val="00B63B8F"/>
    <w:rsid w:val="00B660DD"/>
    <w:rsid w:val="00B71C99"/>
    <w:rsid w:val="00B94E21"/>
    <w:rsid w:val="00B9608C"/>
    <w:rsid w:val="00B97603"/>
    <w:rsid w:val="00BA19AF"/>
    <w:rsid w:val="00BA3745"/>
    <w:rsid w:val="00BA68EC"/>
    <w:rsid w:val="00C01268"/>
    <w:rsid w:val="00C07F3D"/>
    <w:rsid w:val="00C13C3A"/>
    <w:rsid w:val="00C1726C"/>
    <w:rsid w:val="00C31378"/>
    <w:rsid w:val="00C40DE9"/>
    <w:rsid w:val="00C43256"/>
    <w:rsid w:val="00C47E4E"/>
    <w:rsid w:val="00C51598"/>
    <w:rsid w:val="00C53B04"/>
    <w:rsid w:val="00C57ECF"/>
    <w:rsid w:val="00C73D21"/>
    <w:rsid w:val="00C92A38"/>
    <w:rsid w:val="00CA122B"/>
    <w:rsid w:val="00CA1D8A"/>
    <w:rsid w:val="00CB6693"/>
    <w:rsid w:val="00CD225F"/>
    <w:rsid w:val="00CD3D1D"/>
    <w:rsid w:val="00CE0BBC"/>
    <w:rsid w:val="00CE5174"/>
    <w:rsid w:val="00CE6FA5"/>
    <w:rsid w:val="00CE72DD"/>
    <w:rsid w:val="00D02666"/>
    <w:rsid w:val="00D0666F"/>
    <w:rsid w:val="00D11CFE"/>
    <w:rsid w:val="00D2113E"/>
    <w:rsid w:val="00D45F30"/>
    <w:rsid w:val="00D52014"/>
    <w:rsid w:val="00D54D8C"/>
    <w:rsid w:val="00D648B1"/>
    <w:rsid w:val="00D75AE6"/>
    <w:rsid w:val="00D84955"/>
    <w:rsid w:val="00D934ED"/>
    <w:rsid w:val="00DB5C9E"/>
    <w:rsid w:val="00DC5663"/>
    <w:rsid w:val="00DE7307"/>
    <w:rsid w:val="00E06016"/>
    <w:rsid w:val="00E201C1"/>
    <w:rsid w:val="00E2204F"/>
    <w:rsid w:val="00E26ED3"/>
    <w:rsid w:val="00E27472"/>
    <w:rsid w:val="00E429DD"/>
    <w:rsid w:val="00E718E9"/>
    <w:rsid w:val="00EA5EA0"/>
    <w:rsid w:val="00EA7476"/>
    <w:rsid w:val="00EB0F3D"/>
    <w:rsid w:val="00F05741"/>
    <w:rsid w:val="00F06244"/>
    <w:rsid w:val="00F157E1"/>
    <w:rsid w:val="00F313F4"/>
    <w:rsid w:val="00F3654F"/>
    <w:rsid w:val="00F721B8"/>
    <w:rsid w:val="00F9217A"/>
    <w:rsid w:val="00FA408B"/>
    <w:rsid w:val="00FB2D8A"/>
    <w:rsid w:val="00FC27A7"/>
    <w:rsid w:val="00FC28B8"/>
    <w:rsid w:val="00FF6A7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FB7637A6-99B0-4577-A25A-F46BB006F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7A81"/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4C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312E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CBody">
    <w:name w:val="UC Body"/>
    <w:uiPriority w:val="99"/>
    <w:rsid w:val="005645D7"/>
    <w:pPr>
      <w:widowControl w:val="0"/>
      <w:autoSpaceDE w:val="0"/>
      <w:autoSpaceDN w:val="0"/>
      <w:adjustRightInd w:val="0"/>
      <w:spacing w:before="90" w:line="320" w:lineRule="atLeast"/>
      <w:textAlignment w:val="center"/>
    </w:pPr>
    <w:rPr>
      <w:rFonts w:ascii="Arial" w:hAnsi="Arial" w:cs="KievitOffcPro"/>
      <w:color w:val="404040" w:themeColor="text1" w:themeTint="BF"/>
      <w:szCs w:val="24"/>
    </w:rPr>
  </w:style>
  <w:style w:type="paragraph" w:customStyle="1" w:styleId="UCSubBody">
    <w:name w:val="UC Sub Body"/>
    <w:uiPriority w:val="99"/>
    <w:rsid w:val="00A93843"/>
    <w:pPr>
      <w:widowControl w:val="0"/>
      <w:autoSpaceDE w:val="0"/>
      <w:autoSpaceDN w:val="0"/>
      <w:adjustRightInd w:val="0"/>
      <w:spacing w:after="40" w:line="264" w:lineRule="auto"/>
      <w:textAlignment w:val="center"/>
    </w:pPr>
    <w:rPr>
      <w:rFonts w:ascii="Arial" w:hAnsi="Arial" w:cs="KievitOffcPro-Medi"/>
      <w:color w:val="0093D0"/>
      <w:sz w:val="36"/>
      <w:szCs w:val="28"/>
    </w:rPr>
  </w:style>
  <w:style w:type="paragraph" w:customStyle="1" w:styleId="UCBullet">
    <w:name w:val="UC Bullet"/>
    <w:basedOn w:val="UCBody"/>
    <w:rsid w:val="005645D7"/>
    <w:pPr>
      <w:numPr>
        <w:numId w:val="3"/>
      </w:numPr>
    </w:pPr>
  </w:style>
  <w:style w:type="paragraph" w:customStyle="1" w:styleId="UCHead43">
    <w:name w:val="UC Head 43"/>
    <w:uiPriority w:val="99"/>
    <w:qFormat/>
    <w:rsid w:val="00380426"/>
    <w:pPr>
      <w:widowControl w:val="0"/>
      <w:autoSpaceDE w:val="0"/>
      <w:autoSpaceDN w:val="0"/>
      <w:adjustRightInd w:val="0"/>
      <w:spacing w:line="252" w:lineRule="auto"/>
      <w:textAlignment w:val="center"/>
    </w:pPr>
    <w:rPr>
      <w:rFonts w:ascii="Arial" w:hAnsi="Arial" w:cs="KievitOffcPro-Medi"/>
      <w:color w:val="0093D0"/>
      <w:sz w:val="86"/>
      <w:szCs w:val="86"/>
    </w:rPr>
  </w:style>
  <w:style w:type="paragraph" w:customStyle="1" w:styleId="UCSubTimePlace">
    <w:name w:val="UC Sub Time/Place"/>
    <w:basedOn w:val="UCSubBody"/>
    <w:next w:val="UCBody"/>
    <w:rsid w:val="00A93843"/>
    <w:rPr>
      <w:rFonts w:cs="KievitOffcPro"/>
      <w:color w:val="404040" w:themeColor="text1" w:themeTint="BF"/>
      <w:szCs w:val="36"/>
    </w:rPr>
  </w:style>
  <w:style w:type="character" w:customStyle="1" w:styleId="UCSubDate">
    <w:name w:val="UC Sub Date"/>
    <w:uiPriority w:val="1"/>
    <w:rsid w:val="00B71C99"/>
    <w:rPr>
      <w:rFonts w:ascii="Arial" w:hAnsi="Arial"/>
      <w:b/>
      <w:i w:val="0"/>
      <w:sz w:val="36"/>
    </w:rPr>
  </w:style>
  <w:style w:type="character" w:customStyle="1" w:styleId="UCSubHead">
    <w:name w:val="UC Sub Head"/>
    <w:uiPriority w:val="1"/>
    <w:rsid w:val="00B71C99"/>
    <w:rPr>
      <w:rFonts w:ascii="Arial" w:hAnsi="Arial"/>
      <w:b/>
      <w:i w:val="0"/>
      <w:color w:val="0093D0"/>
      <w:sz w:val="36"/>
    </w:rPr>
  </w:style>
  <w:style w:type="paragraph" w:customStyle="1" w:styleId="UCSeriesName">
    <w:name w:val="UC Series Name"/>
    <w:qFormat/>
    <w:rsid w:val="005645D7"/>
    <w:rPr>
      <w:rFonts w:ascii="Arial" w:hAnsi="Arial"/>
      <w:color w:val="404040" w:themeColor="text1" w:themeTint="BF"/>
      <w:sz w:val="36"/>
      <w:szCs w:val="44"/>
    </w:rPr>
  </w:style>
  <w:style w:type="paragraph" w:styleId="Footer">
    <w:name w:val="footer"/>
    <w:basedOn w:val="Normal"/>
    <w:link w:val="FooterChar"/>
    <w:uiPriority w:val="99"/>
    <w:unhideWhenUsed/>
    <w:rsid w:val="00C47E4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E4E"/>
    <w:rPr>
      <w:sz w:val="24"/>
    </w:rPr>
  </w:style>
  <w:style w:type="paragraph" w:customStyle="1" w:styleId="UCHead">
    <w:name w:val="UC Head"/>
    <w:uiPriority w:val="99"/>
    <w:rsid w:val="007E50E5"/>
    <w:pPr>
      <w:widowControl w:val="0"/>
      <w:autoSpaceDE w:val="0"/>
      <w:autoSpaceDN w:val="0"/>
      <w:adjustRightInd w:val="0"/>
      <w:spacing w:after="90" w:line="980" w:lineRule="atLeast"/>
      <w:textAlignment w:val="center"/>
    </w:pPr>
    <w:rPr>
      <w:rFonts w:ascii="Arial" w:hAnsi="Arial" w:cs="KievitOffcPro-Medi"/>
      <w:color w:val="0093D0"/>
      <w:sz w:val="108"/>
      <w:szCs w:val="86"/>
    </w:rPr>
  </w:style>
  <w:style w:type="paragraph" w:styleId="Header">
    <w:name w:val="header"/>
    <w:basedOn w:val="Normal"/>
    <w:link w:val="HeaderChar"/>
    <w:uiPriority w:val="99"/>
    <w:unhideWhenUsed/>
    <w:rsid w:val="001929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2955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3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385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312E4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customStyle="1" w:styleId="apple-converted-space">
    <w:name w:val="apple-converted-space"/>
    <w:basedOn w:val="DefaultParagraphFont"/>
    <w:rsid w:val="00A312E4"/>
  </w:style>
  <w:style w:type="character" w:styleId="Emphasis">
    <w:name w:val="Emphasis"/>
    <w:basedOn w:val="DefaultParagraphFont"/>
    <w:uiPriority w:val="20"/>
    <w:qFormat/>
    <w:rsid w:val="00523797"/>
    <w:rPr>
      <w:i/>
      <w:iCs/>
    </w:rPr>
  </w:style>
  <w:style w:type="paragraph" w:styleId="NormalWeb">
    <w:name w:val="Normal (Web)"/>
    <w:basedOn w:val="Normal"/>
    <w:uiPriority w:val="99"/>
    <w:unhideWhenUsed/>
    <w:rsid w:val="00AE3DF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E3DF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4C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B2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76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5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5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9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6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6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2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gi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cid:image003.png@01D691B2.228536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mailto:Alina.Tejera@ucop.ed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3.png@01D691B2.22853610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2A7AE.BD312B70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CBEBAA9B6F7F4988F4AB08643FF6C4" ma:contentTypeVersion="2" ma:contentTypeDescription="Create a new document." ma:contentTypeScope="" ma:versionID="9d0d9a3cf50c16773be3281b99e2f599">
  <xsd:schema xmlns:xsd="http://www.w3.org/2001/XMLSchema" xmlns:xs="http://www.w3.org/2001/XMLSchema" xmlns:p="http://schemas.microsoft.com/office/2006/metadata/properties" xmlns:ns2="d5cd0188-45b7-45a8-bc3c-c42eed1c18fe" targetNamespace="http://schemas.microsoft.com/office/2006/metadata/properties" ma:root="true" ma:fieldsID="1f58e6cbe135bb93c95023b5f427d33f" ns2:_="">
    <xsd:import namespace="d5cd0188-45b7-45a8-bc3c-c42eed1c18fe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d0188-45b7-45a8-bc3c-c42eed1c18fe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union memberTypes="dms:Text">
          <xsd:simpleType>
            <xsd:restriction base="dms:Choice">
              <xsd:enumeration value="Administration"/>
              <xsd:enumeration value="Chair/Vice-Chair"/>
              <xsd:enumeration value="Communications"/>
              <xsd:enumeration value="CUCSA Delegates"/>
              <xsd:enumeration value="Programs"/>
            </xsd:restriction>
          </xsd:simpleType>
        </xsd:union>
      </xsd:simpleType>
    </xsd:element>
    <xsd:element name="Doc_x0020_Type" ma:index="9" nillable="true" ma:displayName="Doc Type" ma:format="Dropdown" ma:internalName="Doc_x0020_Type">
      <xsd:simpleType>
        <xsd:union memberTypes="dms:Text">
          <xsd:simpleType>
            <xsd:restriction base="dms:Choice">
              <xsd:enumeration value="Flyer"/>
              <xsd:enumeration value="Survey"/>
              <xsd:enumeration value="Agenda"/>
              <xsd:enumeration value="Minutes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d5cd0188-45b7-45a8-bc3c-c42eed1c18fe">Artwork</Category>
    <Doc_x0020_Type xmlns="d5cd0188-45b7-45a8-bc3c-c42eed1c18fe">DOCX</Doc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288B8A-1AC9-4B69-B1E9-3C6BBDD3E3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cd0188-45b7-45a8-bc3c-c42eed1c1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CFE056-41A2-4EE9-823D-5197103ECD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6834E4-063F-4323-A64C-D03274CCC4F7}">
  <ds:schemaRefs>
    <ds:schemaRef ds:uri="http://schemas.microsoft.com/office/2006/metadata/properties"/>
    <ds:schemaRef ds:uri="http://schemas.microsoft.com/office/infopath/2007/PartnerControls"/>
    <ds:schemaRef ds:uri="d5cd0188-45b7-45a8-bc3c-c42eed1c18fe"/>
  </ds:schemaRefs>
</ds:datastoreItem>
</file>

<file path=customXml/itemProps4.xml><?xml version="1.0" encoding="utf-8"?>
<ds:datastoreItem xmlns:ds="http://schemas.openxmlformats.org/officeDocument/2006/customXml" ds:itemID="{D0F4C4E0-6948-8F47-88B2-ED9D739E3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P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Pantoja</dc:creator>
  <cp:lastModifiedBy>Michelle Simone</cp:lastModifiedBy>
  <cp:revision>2</cp:revision>
  <cp:lastPrinted>2018-03-13T22:42:00Z</cp:lastPrinted>
  <dcterms:created xsi:type="dcterms:W3CDTF">2020-10-05T21:12:00Z</dcterms:created>
  <dcterms:modified xsi:type="dcterms:W3CDTF">2020-10-0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CBEBAA9B6F7F4988F4AB08643FF6C4</vt:lpwstr>
  </property>
</Properties>
</file>